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320" w:rsidRDefault="00DC1320" w:rsidP="006675AC">
      <w:pPr>
        <w:jc w:val="both"/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4D4" w:rsidRDefault="002F54D4" w:rsidP="002F54D4">
      <w:pPr>
        <w:pStyle w:val="Title"/>
        <w:jc w:val="both"/>
        <w:rPr>
          <w:b/>
          <w:sz w:val="32"/>
          <w:szCs w:val="32"/>
        </w:rPr>
      </w:pPr>
    </w:p>
    <w:p w:rsidR="00D61A37" w:rsidRDefault="00D61A37" w:rsidP="00D61A37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>FAILURE TO COMPLY WITH</w:t>
      </w:r>
      <w:r>
        <w:rPr>
          <w:rFonts w:ascii="Arial" w:hAnsi="Arial" w:cs="Arial"/>
          <w:b/>
          <w:sz w:val="24"/>
          <w:szCs w:val="24"/>
        </w:rPr>
        <w:t xml:space="preserve"> REGULATION 18(1) AND</w:t>
      </w:r>
      <w:r w:rsidRPr="00A16332">
        <w:rPr>
          <w:rFonts w:ascii="Arial" w:hAnsi="Arial" w:cs="Arial"/>
          <w:b/>
          <w:sz w:val="24"/>
          <w:szCs w:val="24"/>
        </w:rPr>
        <w:t xml:space="preserve"> THE DIRECTIVE ON THE FORM TO BE USED BY MEMBERS OF THE SENIOR MANAGEMENT SERVICE AND HEADS OF DEPARTMENT TO DISCLOSE THEIR FINANCIAL INTERESTS</w:t>
      </w:r>
    </w:p>
    <w:p w:rsidR="003F11CF" w:rsidRDefault="003F11CF" w:rsidP="006675AC">
      <w:pPr>
        <w:jc w:val="both"/>
      </w:pPr>
    </w:p>
    <w:p w:rsidR="003F11CF" w:rsidRPr="008A2678" w:rsidRDefault="00DC1320" w:rsidP="006675AC">
      <w:pPr>
        <w:jc w:val="both"/>
        <w:rPr>
          <w:sz w:val="24"/>
          <w:szCs w:val="24"/>
        </w:rPr>
      </w:pPr>
      <w:r>
        <w:t xml:space="preserve">To: </w:t>
      </w:r>
      <w:r w:rsidR="002F54D4">
        <w:tab/>
      </w:r>
      <w:r w:rsidRPr="008A2678">
        <w:rPr>
          <w:sz w:val="24"/>
          <w:szCs w:val="24"/>
        </w:rPr>
        <w:t xml:space="preserve">Director General: Public Service and Administration </w:t>
      </w:r>
    </w:p>
    <w:p w:rsidR="002F54D4" w:rsidRDefault="004F0836" w:rsidP="006675AC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 xml:space="preserve">From: </w:t>
      </w:r>
      <w:r w:rsidR="002F54D4">
        <w:rPr>
          <w:sz w:val="24"/>
          <w:szCs w:val="24"/>
        </w:rPr>
        <w:tab/>
      </w:r>
      <w:r w:rsidRPr="008A2678">
        <w:rPr>
          <w:sz w:val="24"/>
          <w:szCs w:val="24"/>
        </w:rPr>
        <w:t>…</w:t>
      </w:r>
      <w:r w:rsidR="007A149B" w:rsidRPr="008A2678">
        <w:rPr>
          <w:sz w:val="24"/>
          <w:szCs w:val="24"/>
        </w:rPr>
        <w:t>……………………………………</w:t>
      </w:r>
      <w:r w:rsidR="00A529E8">
        <w:rPr>
          <w:sz w:val="24"/>
          <w:szCs w:val="24"/>
        </w:rPr>
        <w:t>…..</w:t>
      </w:r>
      <w:r w:rsidR="003A47AA" w:rsidRPr="008A2678">
        <w:rPr>
          <w:sz w:val="24"/>
          <w:szCs w:val="24"/>
        </w:rPr>
        <w:t xml:space="preserve"> </w:t>
      </w:r>
      <w:r w:rsidR="00A529E8">
        <w:rPr>
          <w:sz w:val="24"/>
          <w:szCs w:val="24"/>
        </w:rPr>
        <w:t>(Name of the Head of Department)</w:t>
      </w:r>
    </w:p>
    <w:p w:rsidR="004F0836" w:rsidRPr="008A2678" w:rsidRDefault="002F54D4" w:rsidP="006675AC">
      <w:pPr>
        <w:jc w:val="both"/>
        <w:rPr>
          <w:sz w:val="24"/>
          <w:szCs w:val="24"/>
        </w:rPr>
      </w:pPr>
      <w:r>
        <w:rPr>
          <w:sz w:val="24"/>
          <w:szCs w:val="24"/>
        </w:rPr>
        <w:t>Name of Department</w:t>
      </w:r>
      <w:r w:rsidR="00C754E1">
        <w:rPr>
          <w:sz w:val="24"/>
          <w:szCs w:val="24"/>
        </w:rPr>
        <w:t xml:space="preserve"> / Government Component</w:t>
      </w:r>
      <w:r>
        <w:rPr>
          <w:rStyle w:val="FootnoteReference"/>
          <w:sz w:val="24"/>
          <w:szCs w:val="24"/>
        </w:rPr>
        <w:footnoteReference w:id="1"/>
      </w:r>
      <w:proofErr w:type="gramStart"/>
      <w:r>
        <w:rPr>
          <w:sz w:val="24"/>
          <w:szCs w:val="24"/>
        </w:rPr>
        <w:t>:…………………………………………………</w:t>
      </w:r>
      <w:r w:rsidR="00C754E1">
        <w:rPr>
          <w:sz w:val="24"/>
          <w:szCs w:val="24"/>
        </w:rPr>
        <w:t>……………….</w:t>
      </w:r>
      <w:proofErr w:type="gramEnd"/>
    </w:p>
    <w:p w:rsidR="003F11CF" w:rsidRPr="008A2678" w:rsidRDefault="003F11CF" w:rsidP="006675AC">
      <w:pPr>
        <w:jc w:val="both"/>
        <w:rPr>
          <w:sz w:val="24"/>
          <w:szCs w:val="24"/>
        </w:rPr>
      </w:pP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355"/>
        <w:gridCol w:w="2151"/>
        <w:gridCol w:w="2256"/>
        <w:gridCol w:w="2254"/>
      </w:tblGrid>
      <w:tr w:rsidR="00B11C03" w:rsidRPr="008A2678" w:rsidTr="00B11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B11C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name and name of the employee</w:t>
            </w:r>
          </w:p>
        </w:tc>
        <w:tc>
          <w:tcPr>
            <w:tcW w:w="1193" w:type="pct"/>
          </w:tcPr>
          <w:p w:rsidR="00B11C03" w:rsidRPr="008A2678" w:rsidRDefault="00B11C03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A2678">
              <w:rPr>
                <w:sz w:val="24"/>
                <w:szCs w:val="24"/>
              </w:rPr>
              <w:t>Particulars of non-compliance</w:t>
            </w:r>
            <w:r>
              <w:rPr>
                <w:rStyle w:val="FootnoteReference"/>
                <w:sz w:val="24"/>
                <w:szCs w:val="24"/>
              </w:rPr>
              <w:footnoteReference w:id="2"/>
            </w:r>
          </w:p>
        </w:tc>
        <w:tc>
          <w:tcPr>
            <w:tcW w:w="1251" w:type="pct"/>
          </w:tcPr>
          <w:p w:rsidR="00B11C03" w:rsidRPr="008A2678" w:rsidRDefault="00B11C03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iplinary steps taken</w:t>
            </w:r>
          </w:p>
        </w:tc>
        <w:tc>
          <w:tcPr>
            <w:tcW w:w="1251" w:type="pct"/>
          </w:tcPr>
          <w:p w:rsidR="00B11C03" w:rsidRDefault="00B11C03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n which the employee disclosed</w:t>
            </w:r>
            <w:r w:rsidR="00D61A37">
              <w:rPr>
                <w:sz w:val="24"/>
                <w:szCs w:val="24"/>
              </w:rPr>
              <w:t xml:space="preserve"> his/her financial interests</w:t>
            </w:r>
            <w:bookmarkStart w:id="0" w:name="_GoBack"/>
            <w:bookmarkEnd w:id="0"/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11C03" w:rsidRPr="008A2678" w:rsidTr="00B11C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pct"/>
          </w:tcPr>
          <w:p w:rsidR="00B11C03" w:rsidRPr="008A2678" w:rsidRDefault="00B11C03" w:rsidP="006675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93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1" w:type="pct"/>
          </w:tcPr>
          <w:p w:rsidR="00B11C03" w:rsidRPr="008A2678" w:rsidRDefault="00B11C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:rsidR="003F11CF" w:rsidRPr="008A2678" w:rsidRDefault="003F11CF" w:rsidP="006675AC">
      <w:pPr>
        <w:jc w:val="both"/>
        <w:rPr>
          <w:sz w:val="24"/>
          <w:szCs w:val="24"/>
        </w:rPr>
      </w:pPr>
    </w:p>
    <w:p w:rsidR="003F11CF" w:rsidRPr="008A2678" w:rsidRDefault="003F11CF" w:rsidP="006675AC">
      <w:pPr>
        <w:jc w:val="both"/>
        <w:rPr>
          <w:sz w:val="24"/>
          <w:szCs w:val="24"/>
        </w:rPr>
      </w:pPr>
    </w:p>
    <w:p w:rsidR="003F11CF" w:rsidRPr="008A2678" w:rsidRDefault="003F11CF" w:rsidP="006675AC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>Signature of HOD _________________________</w:t>
      </w:r>
    </w:p>
    <w:p w:rsidR="003F11CF" w:rsidRPr="008A2678" w:rsidRDefault="003F11CF" w:rsidP="006675AC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>Name of Head o</w:t>
      </w:r>
      <w:r w:rsidR="00C754E1">
        <w:rPr>
          <w:sz w:val="24"/>
          <w:szCs w:val="24"/>
        </w:rPr>
        <w:t>f Department</w:t>
      </w:r>
      <w:r w:rsidRPr="008A2678">
        <w:rPr>
          <w:sz w:val="24"/>
          <w:szCs w:val="24"/>
        </w:rPr>
        <w:t xml:space="preserve">: </w:t>
      </w:r>
    </w:p>
    <w:p w:rsidR="003A47AA" w:rsidRPr="008A2678" w:rsidRDefault="003F11CF" w:rsidP="006675AC">
      <w:pPr>
        <w:jc w:val="both"/>
        <w:rPr>
          <w:sz w:val="24"/>
          <w:szCs w:val="24"/>
        </w:rPr>
      </w:pPr>
      <w:r w:rsidRPr="008A2678">
        <w:rPr>
          <w:sz w:val="24"/>
          <w:szCs w:val="24"/>
        </w:rPr>
        <w:t xml:space="preserve">Date: </w:t>
      </w:r>
      <w:r w:rsidR="003A47AA" w:rsidRPr="008A2678">
        <w:rPr>
          <w:sz w:val="24"/>
          <w:szCs w:val="24"/>
        </w:rPr>
        <w:br/>
      </w:r>
    </w:p>
    <w:sectPr w:rsidR="003A47AA" w:rsidRPr="008A26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4D4" w:rsidRDefault="002F54D4" w:rsidP="002F54D4">
      <w:pPr>
        <w:spacing w:after="0" w:line="240" w:lineRule="auto"/>
      </w:pPr>
      <w:r>
        <w:separator/>
      </w:r>
    </w:p>
  </w:endnote>
  <w:end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4D4" w:rsidRDefault="002F54D4" w:rsidP="002F54D4">
      <w:pPr>
        <w:spacing w:after="0" w:line="240" w:lineRule="auto"/>
      </w:pPr>
      <w:r>
        <w:separator/>
      </w:r>
    </w:p>
  </w:footnote>
  <w:footnote w:type="continuationSeparator" w:id="0">
    <w:p w:rsidR="002F54D4" w:rsidRDefault="002F54D4" w:rsidP="002F54D4">
      <w:pPr>
        <w:spacing w:after="0" w:line="240" w:lineRule="auto"/>
      </w:pPr>
      <w:r>
        <w:continuationSeparator/>
      </w:r>
    </w:p>
  </w:footnote>
  <w:footnote w:id="1">
    <w:p w:rsidR="002F54D4" w:rsidRDefault="002F54D4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</w:t>
      </w:r>
      <w:r w:rsidR="00C754E1">
        <w:t xml:space="preserve"> /component</w:t>
      </w:r>
    </w:p>
  </w:footnote>
  <w:footnote w:id="2">
    <w:p w:rsidR="00B11C03" w:rsidRDefault="00B11C03">
      <w:pPr>
        <w:pStyle w:val="FootnoteText"/>
      </w:pPr>
      <w:r>
        <w:rPr>
          <w:rStyle w:val="FootnoteReference"/>
        </w:rPr>
        <w:footnoteRef/>
      </w:r>
      <w:r>
        <w:t xml:space="preserve"> Examples:  Failure to disclose financial interests on time.  </w:t>
      </w:r>
    </w:p>
    <w:p w:rsidR="00B11C03" w:rsidRDefault="00B11C03">
      <w:pPr>
        <w:pStyle w:val="FootnoteText"/>
      </w:pPr>
      <w:r>
        <w:t xml:space="preserve">                       Failure to disclose even after being alerted to the fact</w:t>
      </w:r>
    </w:p>
    <w:p w:rsidR="00B11C03" w:rsidRDefault="00B11C03">
      <w:pPr>
        <w:pStyle w:val="FootnoteText"/>
      </w:pPr>
      <w:r>
        <w:t xml:space="preserve">                       Provision of false, inaccurate or incomplete information</w:t>
      </w:r>
    </w:p>
    <w:p w:rsidR="00B11C03" w:rsidRDefault="00B11C03">
      <w:pPr>
        <w:pStyle w:val="FootnoteText"/>
      </w:pPr>
      <w:r>
        <w:t xml:space="preserve">                   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sDA2MTAzMDW3MDZW0lEKTi0uzszPAykwqwUAhahDhSwAAAA="/>
  </w:docVars>
  <w:rsids>
    <w:rsidRoot w:val="003F11CF"/>
    <w:rsid w:val="00053743"/>
    <w:rsid w:val="001D7864"/>
    <w:rsid w:val="002F54D4"/>
    <w:rsid w:val="003A47AA"/>
    <w:rsid w:val="003F11CF"/>
    <w:rsid w:val="003F4395"/>
    <w:rsid w:val="004F0836"/>
    <w:rsid w:val="006675AC"/>
    <w:rsid w:val="006A2AD1"/>
    <w:rsid w:val="006C5387"/>
    <w:rsid w:val="00773755"/>
    <w:rsid w:val="007A149B"/>
    <w:rsid w:val="007E3BC2"/>
    <w:rsid w:val="008A15ED"/>
    <w:rsid w:val="008A2678"/>
    <w:rsid w:val="008A4FDE"/>
    <w:rsid w:val="00A529E8"/>
    <w:rsid w:val="00B11C03"/>
    <w:rsid w:val="00C31944"/>
    <w:rsid w:val="00C754E1"/>
    <w:rsid w:val="00D61A37"/>
    <w:rsid w:val="00DC1320"/>
    <w:rsid w:val="00E91CD4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54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54D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1A66E-7EB2-45E9-9667-FD09846E0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3</cp:revision>
  <cp:lastPrinted>2017-09-18T14:31:00Z</cp:lastPrinted>
  <dcterms:created xsi:type="dcterms:W3CDTF">2018-02-09T10:36:00Z</dcterms:created>
  <dcterms:modified xsi:type="dcterms:W3CDTF">2018-02-15T11:16:00Z</dcterms:modified>
</cp:coreProperties>
</file>